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D1E" w:rsidRDefault="00151D1E" w:rsidP="00151D1E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ACETTEPE ÜNİVERSİTESİ</w:t>
      </w:r>
    </w:p>
    <w:p w:rsidR="00151D1E" w:rsidRDefault="00151D1E" w:rsidP="00151D1E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ilgi ve Belge Yönetimi Bölümü</w:t>
      </w:r>
    </w:p>
    <w:p w:rsidR="00151D1E" w:rsidRDefault="00456E92" w:rsidP="00151D1E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Kurum </w:t>
      </w:r>
      <w:r w:rsidR="00151D1E">
        <w:rPr>
          <w:b/>
          <w:sz w:val="32"/>
          <w:szCs w:val="32"/>
        </w:rPr>
        <w:t>Değerlendirme Formu</w:t>
      </w:r>
    </w:p>
    <w:p w:rsidR="00151D1E" w:rsidRDefault="00151D1E" w:rsidP="00151D1E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4606"/>
        <w:gridCol w:w="5884"/>
      </w:tblGrid>
      <w:tr w:rsidR="00151D1E" w:rsidTr="0045742D">
        <w:tc>
          <w:tcPr>
            <w:tcW w:w="4606" w:type="dxa"/>
          </w:tcPr>
          <w:p w:rsidR="00151D1E" w:rsidRDefault="00151D1E" w:rsidP="0045742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 w:rsidRPr="00E347C0">
              <w:rPr>
                <w:b/>
              </w:rPr>
              <w:t>Stajyer Adı, SOYADI:</w:t>
            </w:r>
          </w:p>
        </w:tc>
        <w:tc>
          <w:tcPr>
            <w:tcW w:w="5884" w:type="dxa"/>
          </w:tcPr>
          <w:p w:rsidR="00151D1E" w:rsidRDefault="00151D1E" w:rsidP="0045742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jc w:val="center"/>
              <w:rPr>
                <w:b/>
                <w:sz w:val="32"/>
                <w:szCs w:val="32"/>
              </w:rPr>
            </w:pPr>
          </w:p>
        </w:tc>
      </w:tr>
      <w:tr w:rsidR="00151D1E" w:rsidTr="0045742D">
        <w:tc>
          <w:tcPr>
            <w:tcW w:w="4606" w:type="dxa"/>
          </w:tcPr>
          <w:p w:rsidR="00151D1E" w:rsidRDefault="00151D1E" w:rsidP="00151D1E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>
              <w:rPr>
                <w:b/>
              </w:rPr>
              <w:t xml:space="preserve">Öğrencinin </w:t>
            </w:r>
            <w:r w:rsidRPr="00E347C0">
              <w:rPr>
                <w:b/>
              </w:rPr>
              <w:t>İletişim Bilgileri:</w:t>
            </w:r>
          </w:p>
        </w:tc>
        <w:tc>
          <w:tcPr>
            <w:tcW w:w="5884" w:type="dxa"/>
          </w:tcPr>
          <w:p w:rsidR="00151D1E" w:rsidRDefault="004C56C0" w:rsidP="00151D1E">
            <w:pPr>
              <w:spacing w:before="60"/>
              <w:ind w:left="175" w:hanging="142"/>
            </w:pPr>
            <w:r>
              <w:rPr>
                <w:i/>
              </w:rPr>
              <w:t>E</w:t>
            </w:r>
            <w:r w:rsidR="00151D1E" w:rsidRPr="00E347C0">
              <w:rPr>
                <w:i/>
              </w:rPr>
              <w:t>-posta:</w:t>
            </w:r>
          </w:p>
          <w:p w:rsidR="00151D1E" w:rsidRDefault="004C56C0" w:rsidP="00D24732">
            <w:pPr>
              <w:spacing w:before="60"/>
              <w:ind w:left="175" w:hanging="142"/>
              <w:rPr>
                <w:b/>
                <w:sz w:val="32"/>
                <w:szCs w:val="32"/>
              </w:rPr>
            </w:pPr>
            <w:r>
              <w:rPr>
                <w:i/>
              </w:rPr>
              <w:t>T</w:t>
            </w:r>
            <w:r w:rsidR="00151D1E">
              <w:rPr>
                <w:i/>
              </w:rPr>
              <w:t>elefon:</w:t>
            </w:r>
          </w:p>
        </w:tc>
      </w:tr>
      <w:tr w:rsidR="00151D1E" w:rsidTr="0045742D">
        <w:tc>
          <w:tcPr>
            <w:tcW w:w="4606" w:type="dxa"/>
          </w:tcPr>
          <w:p w:rsidR="00151D1E" w:rsidRDefault="00151D1E" w:rsidP="0045742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>
              <w:rPr>
                <w:b/>
              </w:rPr>
              <w:t>Kurum Adı</w:t>
            </w:r>
            <w:r w:rsidRPr="00E347C0">
              <w:rPr>
                <w:b/>
              </w:rPr>
              <w:t>:</w:t>
            </w:r>
          </w:p>
        </w:tc>
        <w:tc>
          <w:tcPr>
            <w:tcW w:w="5884" w:type="dxa"/>
          </w:tcPr>
          <w:p w:rsidR="00151D1E" w:rsidRDefault="00151D1E" w:rsidP="0045742D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jc w:val="center"/>
              <w:rPr>
                <w:b/>
                <w:sz w:val="32"/>
                <w:szCs w:val="32"/>
              </w:rPr>
            </w:pPr>
          </w:p>
        </w:tc>
      </w:tr>
      <w:tr w:rsidR="00151D1E" w:rsidTr="0045742D">
        <w:tc>
          <w:tcPr>
            <w:tcW w:w="4606" w:type="dxa"/>
          </w:tcPr>
          <w:p w:rsidR="00151D1E" w:rsidRDefault="00151D1E" w:rsidP="00467874">
            <w:pPr>
              <w:pStyle w:val="ListParagraph"/>
              <w:tabs>
                <w:tab w:val="left" w:pos="1168"/>
              </w:tabs>
              <w:spacing w:before="40" w:after="40" w:line="240" w:lineRule="auto"/>
              <w:ind w:left="0"/>
              <w:rPr>
                <w:b/>
                <w:sz w:val="32"/>
                <w:szCs w:val="32"/>
              </w:rPr>
            </w:pPr>
            <w:r w:rsidRPr="00E347C0">
              <w:rPr>
                <w:b/>
              </w:rPr>
              <w:t>Staj Başlama Tarihi - Staj Bitiş Tarihi:</w:t>
            </w:r>
          </w:p>
        </w:tc>
        <w:tc>
          <w:tcPr>
            <w:tcW w:w="5884" w:type="dxa"/>
          </w:tcPr>
          <w:p w:rsidR="00151D1E" w:rsidRPr="0016253C" w:rsidRDefault="00B01FDC" w:rsidP="00964134">
            <w:pPr>
              <w:pStyle w:val="ListParagraph"/>
              <w:tabs>
                <w:tab w:val="left" w:pos="1168"/>
              </w:tabs>
              <w:spacing w:before="40" w:after="40" w:line="240" w:lineRule="auto"/>
              <w:ind w:left="0"/>
              <w:rPr>
                <w:sz w:val="32"/>
                <w:szCs w:val="32"/>
              </w:rPr>
            </w:pPr>
            <w:r>
              <w:t>26/2/2020</w:t>
            </w:r>
            <w:r w:rsidR="004C56C0" w:rsidRPr="00401FC6">
              <w:t xml:space="preserve"> - </w:t>
            </w:r>
            <w:r>
              <w:t>29</w:t>
            </w:r>
            <w:r w:rsidR="004C56C0" w:rsidRPr="00401FC6">
              <w:t>/</w:t>
            </w:r>
            <w:r>
              <w:t>5/2020</w:t>
            </w:r>
            <w:bookmarkStart w:id="0" w:name="_GoBack"/>
            <w:bookmarkEnd w:id="0"/>
          </w:p>
        </w:tc>
      </w:tr>
      <w:tr w:rsidR="00151D1E" w:rsidTr="0045742D">
        <w:tc>
          <w:tcPr>
            <w:tcW w:w="10490" w:type="dxa"/>
            <w:gridSpan w:val="2"/>
          </w:tcPr>
          <w:p w:rsidR="00151D1E" w:rsidRDefault="00151D1E" w:rsidP="00477F58">
            <w:pPr>
              <w:pStyle w:val="ListParagraph"/>
              <w:tabs>
                <w:tab w:val="left" w:pos="1168"/>
              </w:tabs>
              <w:spacing w:after="0" w:line="240" w:lineRule="auto"/>
              <w:ind w:left="0"/>
              <w:rPr>
                <w:b/>
                <w:sz w:val="32"/>
                <w:szCs w:val="32"/>
              </w:rPr>
            </w:pPr>
            <w:r w:rsidRPr="002D5C82">
              <w:t>Bu değerlendirme formu, staj yapılan kurumla ilgili düşüncelerinizi öğre</w:t>
            </w:r>
            <w:r w:rsidR="004A2AE8" w:rsidRPr="002D5C82">
              <w:t xml:space="preserve">nmek amacı ile hazırlanmıştır. Soruları eksiksiz yanıtlamanızı, eğer herhangi bir soru kurumun durumuyla örtüşmüyorsa, </w:t>
            </w:r>
            <w:r w:rsidR="004A2AE8" w:rsidRPr="002D5C82">
              <w:rPr>
                <w:i/>
              </w:rPr>
              <w:t>“geçerli değil”</w:t>
            </w:r>
            <w:r w:rsidR="004A2AE8" w:rsidRPr="002D5C82">
              <w:t xml:space="preserve"> cevap şıkkını işaretlemenizi rica ederiz.  </w:t>
            </w:r>
          </w:p>
        </w:tc>
      </w:tr>
    </w:tbl>
    <w:p w:rsidR="00151D1E" w:rsidRDefault="00151D1E" w:rsidP="00151D1E">
      <w:pPr>
        <w:pStyle w:val="ListParagraph"/>
        <w:tabs>
          <w:tab w:val="left" w:pos="1168"/>
        </w:tabs>
        <w:spacing w:after="0" w:line="240" w:lineRule="auto"/>
        <w:ind w:left="0"/>
        <w:jc w:val="center"/>
        <w:rPr>
          <w:b/>
          <w:sz w:val="32"/>
          <w:szCs w:val="32"/>
        </w:rPr>
      </w:pPr>
    </w:p>
    <w:tbl>
      <w:tblPr>
        <w:tblW w:w="10490" w:type="dxa"/>
        <w:tblCellSpacing w:w="7" w:type="dxa"/>
        <w:tblInd w:w="-650" w:type="dxa"/>
        <w:shd w:val="clear" w:color="auto" w:fill="CFD3D6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4820"/>
        <w:gridCol w:w="1198"/>
        <w:gridCol w:w="844"/>
        <w:gridCol w:w="848"/>
        <w:gridCol w:w="989"/>
        <w:gridCol w:w="803"/>
        <w:gridCol w:w="988"/>
      </w:tblGrid>
      <w:tr w:rsidR="00151D1E" w:rsidRPr="00E347C0" w:rsidTr="004C56C0">
        <w:trPr>
          <w:trHeight w:val="488"/>
          <w:tblCellSpacing w:w="7" w:type="dxa"/>
        </w:trPr>
        <w:tc>
          <w:tcPr>
            <w:tcW w:w="4799" w:type="dxa"/>
            <w:tcBorders>
              <w:bottom w:val="single" w:sz="4" w:space="0" w:color="auto"/>
            </w:tcBorders>
            <w:shd w:val="clear" w:color="auto" w:fill="800000"/>
            <w:vAlign w:val="center"/>
            <w:hideMark/>
          </w:tcPr>
          <w:p w:rsidR="00151D1E" w:rsidRPr="00A1026D" w:rsidRDefault="00A1026D" w:rsidP="00A1026D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A1026D">
              <w:rPr>
                <w:b/>
                <w:sz w:val="24"/>
                <w:szCs w:val="24"/>
              </w:rPr>
              <w:t xml:space="preserve"> KURUMUN DEĞERLENDİRİLMESİ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800000"/>
            <w:vAlign w:val="center"/>
            <w:hideMark/>
          </w:tcPr>
          <w:p w:rsidR="00151D1E" w:rsidRPr="00E347C0" w:rsidRDefault="00151D1E" w:rsidP="0045742D">
            <w:pPr>
              <w:spacing w:after="0"/>
              <w:jc w:val="center"/>
            </w:pPr>
            <w:r>
              <w:t>Çok zayıf</w:t>
            </w:r>
          </w:p>
        </w:tc>
        <w:tc>
          <w:tcPr>
            <w:tcW w:w="830" w:type="dxa"/>
            <w:shd w:val="clear" w:color="auto" w:fill="800000"/>
            <w:vAlign w:val="center"/>
            <w:hideMark/>
          </w:tcPr>
          <w:p w:rsidR="00151D1E" w:rsidRPr="00E347C0" w:rsidRDefault="00151D1E" w:rsidP="0045742D">
            <w:pPr>
              <w:spacing w:after="0"/>
              <w:jc w:val="center"/>
            </w:pPr>
            <w:r w:rsidRPr="00E347C0">
              <w:t>Zayıf</w:t>
            </w:r>
          </w:p>
        </w:tc>
        <w:tc>
          <w:tcPr>
            <w:tcW w:w="834" w:type="dxa"/>
            <w:shd w:val="clear" w:color="auto" w:fill="800000"/>
            <w:vAlign w:val="center"/>
            <w:hideMark/>
          </w:tcPr>
          <w:p w:rsidR="00151D1E" w:rsidRPr="00E347C0" w:rsidRDefault="00151D1E" w:rsidP="0045742D">
            <w:pPr>
              <w:spacing w:after="0"/>
              <w:jc w:val="center"/>
            </w:pPr>
            <w:r>
              <w:t>Orta</w:t>
            </w:r>
          </w:p>
        </w:tc>
        <w:tc>
          <w:tcPr>
            <w:tcW w:w="975" w:type="dxa"/>
            <w:shd w:val="clear" w:color="auto" w:fill="800000"/>
            <w:vAlign w:val="center"/>
            <w:hideMark/>
          </w:tcPr>
          <w:p w:rsidR="00151D1E" w:rsidRPr="00E347C0" w:rsidRDefault="00151D1E" w:rsidP="0045742D">
            <w:pPr>
              <w:spacing w:after="0"/>
              <w:jc w:val="center"/>
            </w:pPr>
            <w:r>
              <w:t>İyi</w:t>
            </w:r>
          </w:p>
        </w:tc>
        <w:tc>
          <w:tcPr>
            <w:tcW w:w="789" w:type="dxa"/>
            <w:shd w:val="clear" w:color="auto" w:fill="800000"/>
            <w:vAlign w:val="center"/>
            <w:hideMark/>
          </w:tcPr>
          <w:p w:rsidR="00151D1E" w:rsidRPr="00E347C0" w:rsidRDefault="00151D1E" w:rsidP="0045742D">
            <w:pPr>
              <w:spacing w:after="0"/>
              <w:jc w:val="center"/>
            </w:pPr>
            <w:r w:rsidRPr="00E347C0">
              <w:t>Çok</w:t>
            </w:r>
            <w:r>
              <w:t xml:space="preserve"> iyi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151D1E" w:rsidRPr="00E347C0" w:rsidRDefault="00151D1E" w:rsidP="0045742D">
            <w:pPr>
              <w:spacing w:after="0"/>
              <w:jc w:val="center"/>
            </w:pPr>
            <w:r w:rsidRPr="00E347C0">
              <w:t>Geçerli değil</w:t>
            </w:r>
          </w:p>
        </w:tc>
      </w:tr>
      <w:tr w:rsidR="00151D1E" w:rsidRPr="00E347C0" w:rsidTr="00467874">
        <w:trPr>
          <w:trHeight w:val="527"/>
          <w:tblCellSpacing w:w="7" w:type="dxa"/>
        </w:trPr>
        <w:tc>
          <w:tcPr>
            <w:tcW w:w="4799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151D1E" w:rsidP="00A1026D">
            <w:pPr>
              <w:spacing w:after="0"/>
              <w:ind w:left="366" w:hanging="366"/>
            </w:pPr>
            <w:r w:rsidRPr="00E347C0">
              <w:t xml:space="preserve">1) </w:t>
            </w:r>
            <w:r w:rsidRPr="00E347C0">
              <w:tab/>
            </w:r>
            <w:r w:rsidR="00A1026D">
              <w:t xml:space="preserve">Derslerde öğrendiklerimi uygulamaya aktarmamda katkısı 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DEDED" w:themeFill="accent3" w:themeFillTint="33"/>
            <w:vAlign w:val="center"/>
            <w:hideMark/>
          </w:tcPr>
          <w:p w:rsidR="00151D1E" w:rsidRPr="00D14D30" w:rsidRDefault="00E06117" w:rsidP="0045742D">
            <w:pPr>
              <w:spacing w:after="0"/>
              <w:jc w:val="center"/>
              <w:rPr>
                <w:color w:val="FFFFFF" w:themeColor="background1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151D1E" w:rsidRPr="00E347C0" w:rsidTr="00467874">
        <w:trPr>
          <w:trHeight w:val="527"/>
          <w:tblCellSpacing w:w="7" w:type="dxa"/>
        </w:trPr>
        <w:tc>
          <w:tcPr>
            <w:tcW w:w="4799" w:type="dxa"/>
            <w:shd w:val="clear" w:color="auto" w:fill="auto"/>
            <w:vAlign w:val="center"/>
            <w:hideMark/>
          </w:tcPr>
          <w:p w:rsidR="00151D1E" w:rsidRPr="00E347C0" w:rsidRDefault="00151D1E" w:rsidP="00A1026D">
            <w:pPr>
              <w:spacing w:after="0"/>
              <w:ind w:left="366" w:hanging="366"/>
            </w:pPr>
            <w:r w:rsidRPr="00E347C0">
              <w:t xml:space="preserve">2) </w:t>
            </w:r>
            <w:r w:rsidRPr="00E347C0">
              <w:tab/>
            </w:r>
            <w:r w:rsidR="00A1026D">
              <w:t xml:space="preserve">Kataloglama ve sınıflama </w:t>
            </w:r>
            <w:r w:rsidR="00816E19">
              <w:t xml:space="preserve">konusunda </w:t>
            </w:r>
            <w:r w:rsidR="000B41AF">
              <w:t>bilgi ve becerimin gelişimin</w:t>
            </w:r>
            <w:r w:rsidR="00A1026D">
              <w:t>e katkısı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auto"/>
            <w:vAlign w:val="center"/>
            <w:hideMark/>
          </w:tcPr>
          <w:p w:rsidR="00151D1E" w:rsidRPr="00E347C0" w:rsidRDefault="00D14D30" w:rsidP="00D14D30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auto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auto"/>
            <w:vAlign w:val="center"/>
            <w:hideMark/>
          </w:tcPr>
          <w:p w:rsidR="00151D1E" w:rsidRPr="00D14D30" w:rsidRDefault="00D14D30" w:rsidP="00D14D30">
            <w:pPr>
              <w:spacing w:after="0"/>
              <w:jc w:val="center"/>
              <w:rPr>
                <w:color w:val="000000" w:themeColor="text1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auto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auto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151D1E" w:rsidRPr="00E347C0" w:rsidTr="00467874">
        <w:trPr>
          <w:trHeight w:val="527"/>
          <w:tblCellSpacing w:w="7" w:type="dxa"/>
        </w:trPr>
        <w:tc>
          <w:tcPr>
            <w:tcW w:w="4799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151D1E" w:rsidP="00A1026D">
            <w:pPr>
              <w:spacing w:after="0"/>
              <w:ind w:left="366" w:hanging="366"/>
            </w:pPr>
            <w:r w:rsidRPr="00E347C0">
              <w:t xml:space="preserve">3) </w:t>
            </w:r>
            <w:r w:rsidRPr="00E347C0">
              <w:tab/>
            </w:r>
            <w:r w:rsidR="00A1026D">
              <w:t>Kullanıcı hizmetleri konusunda bilgi ve becerimin gelişimine katkısı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4C47FE" w:rsidRPr="00E347C0" w:rsidTr="00467874">
        <w:trPr>
          <w:trHeight w:val="527"/>
          <w:tblCellSpacing w:w="7" w:type="dxa"/>
        </w:trPr>
        <w:tc>
          <w:tcPr>
            <w:tcW w:w="4799" w:type="dxa"/>
            <w:shd w:val="clear" w:color="auto" w:fill="auto"/>
            <w:vAlign w:val="center"/>
          </w:tcPr>
          <w:p w:rsidR="004C47FE" w:rsidRPr="00E347C0" w:rsidRDefault="004C47FE" w:rsidP="00A1026D">
            <w:pPr>
              <w:spacing w:after="0"/>
              <w:ind w:left="366" w:hanging="366"/>
            </w:pPr>
            <w:r>
              <w:t>4)    Alanımla ilgili yenilikleri öğrenmeme katkısı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151D1E" w:rsidRPr="00E347C0" w:rsidTr="00467874">
        <w:trPr>
          <w:trHeight w:val="527"/>
          <w:tblCellSpacing w:w="7" w:type="dxa"/>
        </w:trPr>
        <w:tc>
          <w:tcPr>
            <w:tcW w:w="4799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4C47FE" w:rsidP="00D14D30">
            <w:pPr>
              <w:spacing w:after="0"/>
              <w:ind w:left="366" w:hanging="366"/>
            </w:pPr>
            <w:r>
              <w:t>5</w:t>
            </w:r>
            <w:r w:rsidR="00151D1E" w:rsidRPr="00E347C0">
              <w:t xml:space="preserve">) </w:t>
            </w:r>
            <w:r w:rsidR="00151D1E" w:rsidRPr="00E347C0">
              <w:tab/>
            </w:r>
            <w:r w:rsidR="000B41AF">
              <w:t>Sorumluluk alma, ortak çalışma ve yaratıcı düşünmeme</w:t>
            </w:r>
            <w:r>
              <w:t xml:space="preserve"> katkısı 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DEDED" w:themeFill="accent3" w:themeFillTint="33"/>
            <w:vAlign w:val="center"/>
            <w:hideMark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151D1E" w:rsidRPr="00E347C0" w:rsidRDefault="00D14D30" w:rsidP="0045742D">
            <w:pPr>
              <w:spacing w:after="0"/>
              <w:jc w:val="center"/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4C47FE" w:rsidRPr="00E347C0" w:rsidTr="00467874">
        <w:trPr>
          <w:trHeight w:val="527"/>
          <w:tblCellSpacing w:w="7" w:type="dxa"/>
        </w:trPr>
        <w:tc>
          <w:tcPr>
            <w:tcW w:w="4799" w:type="dxa"/>
            <w:shd w:val="clear" w:color="auto" w:fill="auto"/>
            <w:vAlign w:val="center"/>
          </w:tcPr>
          <w:p w:rsidR="004C47FE" w:rsidRDefault="004C47FE" w:rsidP="004C47FE">
            <w:pPr>
              <w:spacing w:after="0"/>
              <w:ind w:left="366" w:hanging="366"/>
            </w:pPr>
            <w:r>
              <w:rPr>
                <w:rFonts w:eastAsia="Times New Roman"/>
              </w:rPr>
              <w:t>6)    Personelin İlgisi ve desteği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47FE" w:rsidRDefault="00D14D30" w:rsidP="0045742D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4A2AE8" w:rsidRPr="00E347C0" w:rsidTr="00467874">
        <w:trPr>
          <w:trHeight w:val="527"/>
          <w:tblCellSpacing w:w="7" w:type="dxa"/>
        </w:trPr>
        <w:tc>
          <w:tcPr>
            <w:tcW w:w="4799" w:type="dxa"/>
            <w:shd w:val="clear" w:color="auto" w:fill="EDEDED" w:themeFill="accent3" w:themeFillTint="33"/>
            <w:vAlign w:val="center"/>
          </w:tcPr>
          <w:p w:rsidR="004A2AE8" w:rsidRPr="004A2AE8" w:rsidRDefault="004A2AE8" w:rsidP="004A2AE8">
            <w:pPr>
              <w:spacing w:after="0"/>
              <w:ind w:left="366" w:hanging="366"/>
              <w:rPr>
                <w:rFonts w:eastAsia="Times New Roman"/>
              </w:rPr>
            </w:pPr>
            <w:r w:rsidRPr="003C2959">
              <w:rPr>
                <w:rFonts w:eastAsia="Times New Roman"/>
              </w:rPr>
              <w:t>7)    Diğer</w:t>
            </w:r>
          </w:p>
        </w:tc>
        <w:tc>
          <w:tcPr>
            <w:tcW w:w="1184" w:type="dxa"/>
            <w:tcBorders>
              <w:left w:val="single" w:sz="6" w:space="0" w:color="D9D9D9"/>
            </w:tcBorders>
            <w:shd w:val="clear" w:color="auto" w:fill="EDEDED" w:themeFill="accent3" w:themeFillTint="33"/>
            <w:vAlign w:val="center"/>
          </w:tcPr>
          <w:p w:rsidR="004A2AE8" w:rsidRDefault="00D14D30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0" w:type="dxa"/>
            <w:shd w:val="clear" w:color="auto" w:fill="EDEDED" w:themeFill="accent3" w:themeFillTint="33"/>
            <w:vAlign w:val="center"/>
          </w:tcPr>
          <w:p w:rsidR="004A2AE8" w:rsidRDefault="00D14D30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834" w:type="dxa"/>
            <w:shd w:val="clear" w:color="auto" w:fill="EDEDED" w:themeFill="accent3" w:themeFillTint="33"/>
            <w:vAlign w:val="center"/>
          </w:tcPr>
          <w:p w:rsidR="004A2AE8" w:rsidRDefault="00D14D30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75" w:type="dxa"/>
            <w:shd w:val="clear" w:color="auto" w:fill="EDEDED" w:themeFill="accent3" w:themeFillTint="33"/>
            <w:vAlign w:val="center"/>
          </w:tcPr>
          <w:p w:rsidR="004A2AE8" w:rsidRDefault="00D14D30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789" w:type="dxa"/>
            <w:shd w:val="clear" w:color="auto" w:fill="EDEDED" w:themeFill="accent3" w:themeFillTint="33"/>
            <w:vAlign w:val="center"/>
          </w:tcPr>
          <w:p w:rsidR="004A2AE8" w:rsidRDefault="00D14D30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  <w:tc>
          <w:tcPr>
            <w:tcW w:w="967" w:type="dxa"/>
            <w:tcBorders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4A2AE8" w:rsidRDefault="00D14D30" w:rsidP="00193ADC">
            <w:pPr>
              <w:spacing w:after="0"/>
              <w:jc w:val="center"/>
              <w:rPr>
                <w:noProof/>
                <w:lang w:eastAsia="tr-TR"/>
              </w:rPr>
            </w:pP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</w:tbl>
    <w:p w:rsidR="00151D1E" w:rsidRDefault="00151D1E" w:rsidP="00151D1E">
      <w:pPr>
        <w:spacing w:after="0"/>
        <w:jc w:val="center"/>
      </w:pP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10490"/>
      </w:tblGrid>
      <w:tr w:rsidR="007104AB" w:rsidTr="004A2AE8">
        <w:trPr>
          <w:trHeight w:val="487"/>
        </w:trPr>
        <w:tc>
          <w:tcPr>
            <w:tcW w:w="10490" w:type="dxa"/>
            <w:vAlign w:val="center"/>
          </w:tcPr>
          <w:p w:rsidR="007104AB" w:rsidRDefault="004A2AE8" w:rsidP="004C47FE">
            <w:pPr>
              <w:ind w:left="0" w:firstLine="0"/>
            </w:pPr>
            <w:r w:rsidRPr="003C2959">
              <w:t>Stajdan kazanımlarınızı ve önerilerinizi lütfen kısaca açıklayınız:</w:t>
            </w:r>
          </w:p>
          <w:p w:rsidR="007104AB" w:rsidRDefault="007104AB" w:rsidP="004C47FE">
            <w:pPr>
              <w:ind w:left="0" w:firstLine="0"/>
            </w:pPr>
          </w:p>
          <w:p w:rsidR="007104AB" w:rsidRDefault="007104AB" w:rsidP="004C47FE">
            <w:pPr>
              <w:ind w:left="0" w:firstLine="0"/>
            </w:pPr>
          </w:p>
          <w:p w:rsidR="00467874" w:rsidRDefault="00467874" w:rsidP="004C47FE">
            <w:pPr>
              <w:ind w:left="0" w:firstLine="0"/>
            </w:pPr>
          </w:p>
          <w:p w:rsidR="004A2AE8" w:rsidRDefault="004A2AE8" w:rsidP="004C47FE">
            <w:pPr>
              <w:ind w:left="0" w:firstLine="0"/>
            </w:pPr>
          </w:p>
        </w:tc>
      </w:tr>
      <w:tr w:rsidR="004A2AE8" w:rsidTr="004A2AE8">
        <w:trPr>
          <w:trHeight w:val="487"/>
        </w:trPr>
        <w:tc>
          <w:tcPr>
            <w:tcW w:w="10490" w:type="dxa"/>
          </w:tcPr>
          <w:p w:rsidR="004A2AE8" w:rsidRDefault="004A2AE8" w:rsidP="00D14D30">
            <w:pPr>
              <w:spacing w:before="120"/>
              <w:ind w:left="0" w:firstLine="0"/>
            </w:pPr>
            <w:r>
              <w:t xml:space="preserve">Arkadaşlarınıza bu kurumda staj yapmayı önerir misiniz?        Evet      </w:t>
            </w:r>
            <w:r w:rsidR="00D14D30"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14D30"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="00D14D30"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  <w:r>
              <w:t xml:space="preserve">                         Hayır  </w:t>
            </w:r>
            <w:r w:rsidR="00D14D30"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14D30"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instrText xml:space="preserve"> FORMCHECKBOX </w:instrText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r>
            <w:r w:rsidR="00B01FD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separate"/>
            </w:r>
            <w:r w:rsidR="00D14D30" w:rsidRPr="00D14D3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fldChar w:fldCharType="end"/>
            </w:r>
          </w:p>
        </w:tc>
      </w:tr>
      <w:tr w:rsidR="004C56C0" w:rsidTr="004C56C0">
        <w:trPr>
          <w:trHeight w:val="1127"/>
        </w:trPr>
        <w:tc>
          <w:tcPr>
            <w:tcW w:w="10490" w:type="dxa"/>
          </w:tcPr>
          <w:p w:rsidR="004C56C0" w:rsidRDefault="004C56C0" w:rsidP="00193ADC">
            <w:pPr>
              <w:ind w:left="0" w:firstLine="0"/>
            </w:pPr>
            <w:r>
              <w:t>İmza:</w:t>
            </w:r>
          </w:p>
        </w:tc>
      </w:tr>
    </w:tbl>
    <w:p w:rsidR="00E75525" w:rsidRDefault="00F814EF" w:rsidP="00E75525">
      <w:pPr>
        <w:spacing w:before="80" w:after="0"/>
        <w:ind w:left="0" w:firstLine="0"/>
        <w:jc w:val="center"/>
      </w:pPr>
      <w:r>
        <w:t>Bilgisayar üzerinde d</w:t>
      </w:r>
      <w:r w:rsidR="00E75525">
        <w:t xml:space="preserve">oldurduğunuz bu formun ıslak imzalı ve </w:t>
      </w:r>
      <w:r w:rsidR="0049087E">
        <w:t>taranmış</w:t>
      </w:r>
      <w:r w:rsidR="00E75525">
        <w:t xml:space="preserve"> kopyasını </w:t>
      </w:r>
      <w:r w:rsidR="0049087E">
        <w:t xml:space="preserve">adınıza açılmış </w:t>
      </w:r>
      <w:r w:rsidR="00857803">
        <w:t>Google D</w:t>
      </w:r>
      <w:r w:rsidR="002B2C9A">
        <w:t xml:space="preserve">rive </w:t>
      </w:r>
      <w:r w:rsidR="0049087E">
        <w:t>klasörün</w:t>
      </w:r>
      <w:r w:rsidR="00857803">
        <w:t>ün</w:t>
      </w:r>
      <w:r w:rsidR="0049087E">
        <w:t xml:space="preserve"> içine yükleyiniz. </w:t>
      </w:r>
      <w:r w:rsidR="00E75525">
        <w:t xml:space="preserve"> </w:t>
      </w:r>
    </w:p>
    <w:p w:rsidR="00E76556" w:rsidRDefault="00E76556" w:rsidP="00E75525">
      <w:pPr>
        <w:ind w:hanging="141"/>
      </w:pPr>
    </w:p>
    <w:sectPr w:rsidR="00E76556" w:rsidSect="00467874">
      <w:pgSz w:w="11906" w:h="16838"/>
      <w:pgMar w:top="1276" w:right="70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Q3NLU0NzI2M7FU0lEKTi0uzszPAykwrAUAUljsWiwAAAA="/>
  </w:docVars>
  <w:rsids>
    <w:rsidRoot w:val="00151D1E"/>
    <w:rsid w:val="000715AE"/>
    <w:rsid w:val="000B0679"/>
    <w:rsid w:val="000B41AF"/>
    <w:rsid w:val="00151D1E"/>
    <w:rsid w:val="002B2C9A"/>
    <w:rsid w:val="002D5C82"/>
    <w:rsid w:val="003C2959"/>
    <w:rsid w:val="003C7C72"/>
    <w:rsid w:val="003F475F"/>
    <w:rsid w:val="00456E92"/>
    <w:rsid w:val="00467874"/>
    <w:rsid w:val="00477F58"/>
    <w:rsid w:val="0049087E"/>
    <w:rsid w:val="004A2AE8"/>
    <w:rsid w:val="004C47FE"/>
    <w:rsid w:val="004C56C0"/>
    <w:rsid w:val="00646FE2"/>
    <w:rsid w:val="006D5CF5"/>
    <w:rsid w:val="007104AB"/>
    <w:rsid w:val="00816E19"/>
    <w:rsid w:val="00857803"/>
    <w:rsid w:val="00964134"/>
    <w:rsid w:val="009800E2"/>
    <w:rsid w:val="00A1026D"/>
    <w:rsid w:val="00A11D86"/>
    <w:rsid w:val="00B01FDC"/>
    <w:rsid w:val="00D14D30"/>
    <w:rsid w:val="00D24732"/>
    <w:rsid w:val="00DC1223"/>
    <w:rsid w:val="00E06117"/>
    <w:rsid w:val="00E171A6"/>
    <w:rsid w:val="00E75525"/>
    <w:rsid w:val="00E76556"/>
    <w:rsid w:val="00F62C60"/>
    <w:rsid w:val="00F814EF"/>
    <w:rsid w:val="00F87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E5BF5"/>
  <w15:docId w15:val="{03796158-5863-45B2-9B21-405F696A5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1D1E"/>
    <w:pPr>
      <w:spacing w:after="120" w:line="240" w:lineRule="auto"/>
      <w:ind w:left="141" w:hanging="21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D1E"/>
    <w:pPr>
      <w:spacing w:after="200" w:line="276" w:lineRule="auto"/>
      <w:ind w:left="708" w:firstLine="0"/>
    </w:pPr>
    <w:rPr>
      <w:rFonts w:ascii="Calibri" w:eastAsia="SimSun" w:hAnsi="Calibri" w:cs="Times New Roman"/>
      <w:lang w:eastAsia="zh-CN"/>
    </w:rPr>
  </w:style>
  <w:style w:type="character" w:styleId="Hyperlink">
    <w:name w:val="Hyperlink"/>
    <w:basedOn w:val="DefaultParagraphFont"/>
    <w:uiPriority w:val="99"/>
    <w:unhideWhenUsed/>
    <w:rsid w:val="00151D1E"/>
    <w:rPr>
      <w:color w:val="0000FF"/>
      <w:u w:val="single"/>
    </w:rPr>
  </w:style>
  <w:style w:type="table" w:styleId="TableGrid">
    <w:name w:val="Table Grid"/>
    <w:basedOn w:val="TableNormal"/>
    <w:uiPriority w:val="59"/>
    <w:rsid w:val="00151D1E"/>
    <w:pPr>
      <w:spacing w:after="0" w:line="240" w:lineRule="auto"/>
      <w:ind w:left="141" w:hanging="2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475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7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0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an Özenç Uçak</dc:creator>
  <cp:lastModifiedBy>user</cp:lastModifiedBy>
  <cp:revision>3</cp:revision>
  <dcterms:created xsi:type="dcterms:W3CDTF">2019-02-06T08:53:00Z</dcterms:created>
  <dcterms:modified xsi:type="dcterms:W3CDTF">2019-09-16T12:49:00Z</dcterms:modified>
</cp:coreProperties>
</file>